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9B6C5" w14:textId="2F39EA78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5BE4DB07" w14:textId="6449BD96" w:rsidR="00E207E1" w:rsidRDefault="00E207E1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207E1">
        <w:rPr>
          <w:b w:val="0"/>
          <w:bCs w:val="0"/>
          <w:color w:val="444444"/>
          <w:spacing w:val="3"/>
          <w:highlight w:val="yellow"/>
        </w:rPr>
        <w:t>SELECT * FROM Worker WHERE MOD (WORKER_ID, 2) &lt;&gt; 0;</w:t>
      </w:r>
    </w:p>
    <w:p w14:paraId="039380C8" w14:textId="77777777" w:rsidR="00E207E1" w:rsidRPr="007A1BB7" w:rsidRDefault="00E207E1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04611AE8" w:rsidR="005B1E38" w:rsidRDefault="005B1E38" w:rsidP="00E207E1">
      <w:pPr>
        <w:pStyle w:val="Heading4"/>
        <w:shd w:val="clear" w:color="auto" w:fill="FFFFFF"/>
        <w:tabs>
          <w:tab w:val="left" w:pos="7296"/>
        </w:tabs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  <w:r w:rsidR="00E207E1">
        <w:rPr>
          <w:b w:val="0"/>
          <w:bCs w:val="0"/>
          <w:color w:val="444444"/>
          <w:spacing w:val="3"/>
        </w:rPr>
        <w:tab/>
      </w:r>
    </w:p>
    <w:p w14:paraId="1C51E02B" w14:textId="47CC895D" w:rsidR="00E207E1" w:rsidRDefault="00E207E1" w:rsidP="00E207E1">
      <w:pPr>
        <w:pStyle w:val="Heading4"/>
        <w:shd w:val="clear" w:color="auto" w:fill="FFFFFF"/>
        <w:tabs>
          <w:tab w:val="left" w:pos="7296"/>
        </w:tabs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207E1">
        <w:rPr>
          <w:b w:val="0"/>
          <w:bCs w:val="0"/>
          <w:color w:val="444444"/>
          <w:spacing w:val="3"/>
          <w:highlight w:val="yellow"/>
        </w:rPr>
        <w:t xml:space="preserve">SELECT * INTO </w:t>
      </w:r>
      <w:proofErr w:type="spellStart"/>
      <w:r w:rsidRPr="00E207E1">
        <w:rPr>
          <w:b w:val="0"/>
          <w:bCs w:val="0"/>
          <w:color w:val="444444"/>
          <w:spacing w:val="3"/>
          <w:highlight w:val="yellow"/>
        </w:rPr>
        <w:t>WorkerClone</w:t>
      </w:r>
      <w:proofErr w:type="spellEnd"/>
      <w:r w:rsidRPr="00E207E1">
        <w:rPr>
          <w:b w:val="0"/>
          <w:bCs w:val="0"/>
          <w:color w:val="444444"/>
          <w:spacing w:val="3"/>
          <w:highlight w:val="yellow"/>
        </w:rPr>
        <w:t xml:space="preserve"> FROM Worker;</w:t>
      </w:r>
    </w:p>
    <w:p w14:paraId="1A425E31" w14:textId="77777777" w:rsidR="00E207E1" w:rsidRPr="007A1BB7" w:rsidRDefault="00E207E1" w:rsidP="00E207E1">
      <w:pPr>
        <w:pStyle w:val="Heading4"/>
        <w:shd w:val="clear" w:color="auto" w:fill="FFFFFF"/>
        <w:tabs>
          <w:tab w:val="left" w:pos="7296"/>
        </w:tabs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60D5BBD" w14:textId="77777777" w:rsidR="00842071" w:rsidRDefault="00842071">
      <w:bookmarkStart w:id="0" w:name="_GoBack"/>
      <w:bookmarkEnd w:id="0"/>
    </w:p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E20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870F6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9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Legion</cp:lastModifiedBy>
  <cp:revision>3</cp:revision>
  <dcterms:created xsi:type="dcterms:W3CDTF">2021-03-26T13:46:00Z</dcterms:created>
  <dcterms:modified xsi:type="dcterms:W3CDTF">2022-01-16T11:30:00Z</dcterms:modified>
</cp:coreProperties>
</file>